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51698D" w14:textId="77777777" w:rsidR="0087652B" w:rsidRDefault="0087652B" w:rsidP="00655E3C">
      <w:pPr>
        <w:spacing w:after="840"/>
        <w:rPr>
          <w:rFonts w:asciiTheme="minorHAnsi" w:hAnsiTheme="minorHAnsi"/>
          <w:szCs w:val="24"/>
        </w:rPr>
      </w:pPr>
    </w:p>
    <w:p w14:paraId="02F2E523" w14:textId="2A0B33C2" w:rsidR="00801037" w:rsidRPr="000259A0" w:rsidRDefault="00A16C95" w:rsidP="00655E3C">
      <w:pPr>
        <w:spacing w:after="840"/>
        <w:rPr>
          <w:rFonts w:asciiTheme="minorHAnsi" w:hAnsiTheme="minorHAnsi"/>
          <w:szCs w:val="24"/>
        </w:rPr>
      </w:pPr>
      <w:r w:rsidRPr="000259A0">
        <w:rPr>
          <w:rFonts w:asciiTheme="minorHAnsi" w:hAnsiTheme="minorHAnsi"/>
          <w:szCs w:val="24"/>
        </w:rPr>
        <w:fldChar w:fldCharType="begin"/>
      </w:r>
      <w:r w:rsidRPr="000259A0">
        <w:rPr>
          <w:rFonts w:asciiTheme="minorHAnsi" w:hAnsiTheme="minorHAnsi"/>
          <w:szCs w:val="24"/>
        </w:rPr>
        <w:instrText xml:space="preserve"> DATE \@ "MMMM d, yyyy" </w:instrText>
      </w:r>
      <w:r w:rsidRPr="000259A0">
        <w:rPr>
          <w:rFonts w:asciiTheme="minorHAnsi" w:hAnsiTheme="minorHAnsi"/>
          <w:szCs w:val="24"/>
        </w:rPr>
        <w:fldChar w:fldCharType="separate"/>
      </w:r>
      <w:r w:rsidR="003554AF">
        <w:rPr>
          <w:rFonts w:asciiTheme="minorHAnsi" w:hAnsiTheme="minorHAnsi"/>
          <w:noProof/>
          <w:szCs w:val="24"/>
        </w:rPr>
        <w:t>April 1, 2026</w:t>
      </w:r>
      <w:r w:rsidRPr="000259A0">
        <w:rPr>
          <w:rFonts w:asciiTheme="minorHAnsi" w:hAnsiTheme="minorHAnsi"/>
          <w:szCs w:val="24"/>
        </w:rPr>
        <w:fldChar w:fldCharType="end"/>
      </w:r>
    </w:p>
    <w:p w14:paraId="12373B49" w14:textId="14EF1C57" w:rsidR="00801037" w:rsidRDefault="005B0B62" w:rsidP="0028319A">
      <w:pPr>
        <w:spacing w:after="24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To Whom It May Concern,</w:t>
      </w:r>
    </w:p>
    <w:p w14:paraId="4C59DFFA" w14:textId="77777777" w:rsidR="005B0B62" w:rsidRDefault="005B0B62" w:rsidP="005B0B62">
      <w:pPr>
        <w:spacing w:after="240"/>
        <w:rPr>
          <w:rFonts w:asciiTheme="minorHAnsi" w:hAnsiTheme="minorHAnsi"/>
          <w:szCs w:val="24"/>
        </w:rPr>
      </w:pPr>
    </w:p>
    <w:p w14:paraId="36ABFD18" w14:textId="559EE8E8" w:rsidR="005B0B62" w:rsidRPr="000259A0" w:rsidRDefault="005B0B62" w:rsidP="005B0B62">
      <w:pPr>
        <w:spacing w:after="24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This letter certifies </w:t>
      </w:r>
      <w:r w:rsidRPr="00DF34B8">
        <w:rPr>
          <w:rFonts w:asciiTheme="minorHAnsi" w:hAnsiTheme="minorHAnsi"/>
          <w:szCs w:val="24"/>
        </w:rPr>
        <w:t>that my child</w:t>
      </w:r>
      <w:r>
        <w:rPr>
          <w:rFonts w:asciiTheme="minorHAnsi" w:hAnsiTheme="minorHAnsi"/>
          <w:szCs w:val="24"/>
        </w:rPr>
        <w:t>, _______________________,</w:t>
      </w:r>
      <w:r w:rsidRPr="00DF34B8">
        <w:rPr>
          <w:rFonts w:asciiTheme="minorHAnsi" w:hAnsiTheme="minorHAnsi"/>
          <w:szCs w:val="24"/>
        </w:rPr>
        <w:t xml:space="preserve"> accompanied me to my workplace</w:t>
      </w:r>
      <w:r>
        <w:rPr>
          <w:rFonts w:asciiTheme="minorHAnsi" w:hAnsiTheme="minorHAnsi"/>
          <w:szCs w:val="24"/>
        </w:rPr>
        <w:t xml:space="preserve"> at Florida State University </w:t>
      </w:r>
      <w:r w:rsidRPr="00DF34B8">
        <w:rPr>
          <w:rFonts w:asciiTheme="minorHAnsi" w:hAnsiTheme="minorHAnsi"/>
          <w:szCs w:val="24"/>
        </w:rPr>
        <w:t>to participate in Take Our Daughters and Sons to Work Day.</w:t>
      </w:r>
    </w:p>
    <w:p w14:paraId="20E2332E" w14:textId="77777777" w:rsidR="005B0B62" w:rsidRDefault="005B0B62" w:rsidP="008129A6">
      <w:pPr>
        <w:spacing w:after="840"/>
        <w:rPr>
          <w:rFonts w:asciiTheme="minorHAnsi" w:hAnsiTheme="minorHAnsi"/>
          <w:szCs w:val="24"/>
        </w:rPr>
      </w:pPr>
    </w:p>
    <w:p w14:paraId="105A361E" w14:textId="2EF24F8A" w:rsidR="00801037" w:rsidRPr="000259A0" w:rsidRDefault="00A16C95" w:rsidP="008129A6">
      <w:pPr>
        <w:spacing w:after="840"/>
        <w:rPr>
          <w:rFonts w:asciiTheme="minorHAnsi" w:hAnsiTheme="minorHAnsi"/>
          <w:szCs w:val="24"/>
        </w:rPr>
      </w:pPr>
      <w:r w:rsidRPr="000259A0">
        <w:rPr>
          <w:rFonts w:asciiTheme="minorHAnsi" w:hAnsiTheme="minorHAnsi"/>
          <w:szCs w:val="24"/>
        </w:rPr>
        <w:t>Sincerely</w:t>
      </w:r>
      <w:r w:rsidR="008129A6" w:rsidRPr="000259A0">
        <w:rPr>
          <w:rFonts w:asciiTheme="minorHAnsi" w:hAnsiTheme="minorHAnsi"/>
          <w:szCs w:val="24"/>
        </w:rPr>
        <w:t>,</w:t>
      </w:r>
    </w:p>
    <w:p w14:paraId="6FDAE640" w14:textId="77777777" w:rsidR="00801037" w:rsidRPr="000259A0" w:rsidRDefault="005F6059" w:rsidP="00801037">
      <w:pPr>
        <w:rPr>
          <w:rFonts w:asciiTheme="minorHAnsi" w:hAnsiTheme="minorHAnsi"/>
          <w:szCs w:val="24"/>
        </w:rPr>
      </w:pPr>
      <w:r w:rsidRPr="000259A0">
        <w:rPr>
          <w:rFonts w:asciiTheme="minorHAnsi" w:hAnsiTheme="minorHAnsi"/>
          <w:szCs w:val="24"/>
        </w:rPr>
        <w:t>[Your Name]</w:t>
      </w:r>
    </w:p>
    <w:p w14:paraId="3BC01EC9" w14:textId="77777777" w:rsidR="0028319A" w:rsidRPr="000259A0" w:rsidRDefault="005F6059" w:rsidP="00C64C1C">
      <w:pPr>
        <w:spacing w:after="240"/>
        <w:rPr>
          <w:rFonts w:asciiTheme="minorHAnsi" w:hAnsiTheme="minorHAnsi"/>
          <w:szCs w:val="24"/>
        </w:rPr>
      </w:pPr>
      <w:r w:rsidRPr="000259A0">
        <w:rPr>
          <w:rFonts w:asciiTheme="minorHAnsi" w:hAnsiTheme="minorHAnsi"/>
          <w:szCs w:val="24"/>
        </w:rPr>
        <w:t>[Your Title]</w:t>
      </w:r>
    </w:p>
    <w:sectPr w:rsidR="0028319A" w:rsidRPr="000259A0" w:rsidSect="001C7479">
      <w:headerReference w:type="default" r:id="rId10"/>
      <w:footerReference w:type="default" r:id="rId11"/>
      <w:headerReference w:type="first" r:id="rId12"/>
      <w:type w:val="continuous"/>
      <w:pgSz w:w="12240" w:h="15840" w:code="1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251288" w14:textId="77777777" w:rsidR="00F557C1" w:rsidRDefault="00F557C1" w:rsidP="00B450CA">
      <w:r>
        <w:separator/>
      </w:r>
    </w:p>
  </w:endnote>
  <w:endnote w:type="continuationSeparator" w:id="0">
    <w:p w14:paraId="57447F96" w14:textId="77777777" w:rsidR="00F557C1" w:rsidRDefault="00F557C1" w:rsidP="00B45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E09D3" w14:textId="77777777" w:rsidR="00367B63" w:rsidRPr="008D54C0" w:rsidRDefault="00367B63" w:rsidP="008D12ED">
    <w:pPr>
      <w:pStyle w:val="Footer"/>
      <w:jc w:val="cen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6F886C" w14:textId="77777777" w:rsidR="00F557C1" w:rsidRDefault="00F557C1" w:rsidP="00B450CA">
      <w:r>
        <w:separator/>
      </w:r>
    </w:p>
  </w:footnote>
  <w:footnote w:type="continuationSeparator" w:id="0">
    <w:p w14:paraId="38724F0B" w14:textId="77777777" w:rsidR="00F557C1" w:rsidRDefault="00F557C1" w:rsidP="00B450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8F65E6" w14:textId="77777777" w:rsidR="001C7479" w:rsidRPr="00445377" w:rsidRDefault="001C7479" w:rsidP="001C7479">
    <w:pPr>
      <w:pStyle w:val="Header"/>
      <w:rPr>
        <w:rFonts w:ascii="Calibri" w:hAnsi="Calibri"/>
      </w:rPr>
    </w:pPr>
    <w:r>
      <w:rPr>
        <w:rFonts w:ascii="Calibri" w:hAnsi="Calibri"/>
      </w:rPr>
      <w:t>[Subject]</w:t>
    </w:r>
  </w:p>
  <w:p w14:paraId="3B451713" w14:textId="7A85F762" w:rsidR="001C7479" w:rsidRPr="00445377" w:rsidRDefault="001C7479" w:rsidP="001C7479">
    <w:pPr>
      <w:pStyle w:val="Header"/>
      <w:rPr>
        <w:rFonts w:ascii="Calibri" w:hAnsi="Calibri"/>
      </w:rPr>
    </w:pPr>
    <w:r w:rsidRPr="00445377">
      <w:rPr>
        <w:rFonts w:ascii="Calibri" w:hAnsi="Calibri"/>
      </w:rPr>
      <w:fldChar w:fldCharType="begin"/>
    </w:r>
    <w:r w:rsidRPr="00445377">
      <w:rPr>
        <w:rFonts w:ascii="Calibri" w:hAnsi="Calibri"/>
      </w:rPr>
      <w:instrText xml:space="preserve"> DATE \@ "MMMM d, yyyy" </w:instrText>
    </w:r>
    <w:r w:rsidRPr="00445377">
      <w:rPr>
        <w:rFonts w:ascii="Calibri" w:hAnsi="Calibri"/>
      </w:rPr>
      <w:fldChar w:fldCharType="separate"/>
    </w:r>
    <w:r w:rsidR="003554AF">
      <w:rPr>
        <w:rFonts w:ascii="Calibri" w:hAnsi="Calibri"/>
        <w:noProof/>
      </w:rPr>
      <w:t>April 1, 2026</w:t>
    </w:r>
    <w:r w:rsidRPr="00445377">
      <w:rPr>
        <w:rFonts w:ascii="Calibri" w:hAnsi="Calibri"/>
      </w:rPr>
      <w:fldChar w:fldCharType="end"/>
    </w:r>
  </w:p>
  <w:p w14:paraId="64930ABE" w14:textId="77777777" w:rsidR="001C7479" w:rsidRPr="00445377" w:rsidRDefault="001C7479" w:rsidP="001C7479">
    <w:pPr>
      <w:pStyle w:val="Header"/>
      <w:rPr>
        <w:rFonts w:ascii="Calibri" w:hAnsi="Calibri"/>
      </w:rPr>
    </w:pPr>
    <w:r w:rsidRPr="00445377">
      <w:rPr>
        <w:rFonts w:ascii="Calibri" w:hAnsi="Calibri"/>
      </w:rPr>
      <w:t xml:space="preserve">Page </w:t>
    </w:r>
    <w:r w:rsidR="00B836BC" w:rsidRPr="00B836BC">
      <w:rPr>
        <w:rFonts w:ascii="Calibri" w:hAnsi="Calibri"/>
      </w:rPr>
      <w:fldChar w:fldCharType="begin"/>
    </w:r>
    <w:r w:rsidR="00B836BC" w:rsidRPr="00B836BC">
      <w:rPr>
        <w:rFonts w:ascii="Calibri" w:hAnsi="Calibri"/>
      </w:rPr>
      <w:instrText xml:space="preserve"> PAGE   \* MERGEFORMAT </w:instrText>
    </w:r>
    <w:r w:rsidR="00B836BC" w:rsidRPr="00B836BC">
      <w:rPr>
        <w:rFonts w:ascii="Calibri" w:hAnsi="Calibri"/>
      </w:rPr>
      <w:fldChar w:fldCharType="separate"/>
    </w:r>
    <w:r w:rsidR="00B836BC">
      <w:rPr>
        <w:rFonts w:ascii="Calibri" w:hAnsi="Calibri"/>
        <w:noProof/>
      </w:rPr>
      <w:t>2</w:t>
    </w:r>
    <w:r w:rsidR="00B836BC" w:rsidRPr="00B836BC">
      <w:rPr>
        <w:rFonts w:ascii="Calibri" w:hAnsi="Calibri"/>
        <w:noProof/>
      </w:rPr>
      <w:fldChar w:fldCharType="end"/>
    </w:r>
  </w:p>
  <w:p w14:paraId="781008DD" w14:textId="77777777" w:rsidR="00CF1EC0" w:rsidRDefault="00CF1EC0" w:rsidP="00FC2E64">
    <w:pPr>
      <w:pStyle w:val="Header"/>
    </w:pPr>
  </w:p>
  <w:p w14:paraId="1A31116E" w14:textId="77777777" w:rsidR="00CF1EC0" w:rsidRDefault="00CF1EC0" w:rsidP="00FC2E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4B2FAC" w14:textId="53F3BD17" w:rsidR="001C7479" w:rsidRPr="00A06AF5" w:rsidRDefault="00A06AF5" w:rsidP="00A06AF5">
    <w:pPr>
      <w:spacing w:before="100" w:beforeAutospacing="1" w:after="100" w:afterAutospacing="1"/>
      <w:rPr>
        <w:rFonts w:ascii="Times New Roman" w:eastAsia="Times New Roman" w:hAnsi="Times New Roman"/>
        <w:szCs w:val="24"/>
      </w:rPr>
    </w:pPr>
    <w:r w:rsidRPr="00A06AF5">
      <w:rPr>
        <w:rFonts w:ascii="Times New Roman" w:eastAsia="Times New Roman" w:hAnsi="Times New Roman"/>
        <w:noProof/>
        <w:szCs w:val="24"/>
      </w:rPr>
      <w:drawing>
        <wp:anchor distT="0" distB="0" distL="114300" distR="114300" simplePos="0" relativeHeight="251658240" behindDoc="0" locked="0" layoutInCell="1" allowOverlap="1" wp14:anchorId="717C2824" wp14:editId="357D788D">
          <wp:simplePos x="0" y="0"/>
          <wp:positionH relativeFrom="margin">
            <wp:posOffset>-457200</wp:posOffset>
          </wp:positionH>
          <wp:positionV relativeFrom="paragraph">
            <wp:posOffset>-213360</wp:posOffset>
          </wp:positionV>
          <wp:extent cx="2218255" cy="500421"/>
          <wp:effectExtent l="0" t="0" r="0" b="0"/>
          <wp:wrapNone/>
          <wp:docPr id="3" name="Picture 1" descr="F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 descr="FS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8255" cy="5004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42CE">
      <w:rPr>
        <w:noProof/>
      </w:rPr>
      <mc:AlternateContent>
        <mc:Choice Requires="wps">
          <w:drawing>
            <wp:inline distT="0" distB="0" distL="0" distR="0" wp14:anchorId="3D407BCD" wp14:editId="1369203A">
              <wp:extent cx="302260" cy="302260"/>
              <wp:effectExtent l="0" t="0" r="0" b="2540"/>
              <wp:docPr id="4" name="Rectangle 4" descr="https://restricted-identityguide.fsu.edu/resources/signatures/horizontal/JPG/FSUSig_Horizontal_Color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2260" cy="302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6791527" id="Rectangle 4" o:spid="_x0000_s1026" alt="https://restricted-identityguide.fsu.edu/resources/signatures/horizontal/JPG/FSUSig_Horizontal_Color.jpg" style="width:23.8pt;height:2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F7B441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017F0C89"/>
    <w:multiLevelType w:val="hybridMultilevel"/>
    <w:tmpl w:val="EDC2BCCC"/>
    <w:lvl w:ilvl="0" w:tplc="26E811F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1A6C186E">
      <w:start w:val="1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F7DC577C">
      <w:start w:val="1"/>
      <w:numFmt w:val="decimal"/>
      <w:lvlText w:val="%3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7B3B4E"/>
    <w:multiLevelType w:val="multilevel"/>
    <w:tmpl w:val="BBE842F6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ascii="Palatino Linotype" w:hAnsi="Palatino Linotype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720"/>
      </w:pPr>
      <w:rPr>
        <w:rFonts w:ascii="Arial" w:hAnsi="Arial" w:hint="default"/>
        <w:b w:val="0"/>
        <w:i w:val="0"/>
        <w:strike w:val="0"/>
        <w:dstrike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05647708"/>
    <w:multiLevelType w:val="hybridMultilevel"/>
    <w:tmpl w:val="D0F26A7C"/>
    <w:lvl w:ilvl="0" w:tplc="9F8060E6">
      <w:start w:val="8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D0806AE6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4" w15:restartNumberingAfterBreak="0">
    <w:nsid w:val="064826D2"/>
    <w:multiLevelType w:val="multilevel"/>
    <w:tmpl w:val="BBE842F6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ascii="Palatino Linotype" w:hAnsi="Palatino Linotype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720"/>
      </w:pPr>
      <w:rPr>
        <w:rFonts w:ascii="Arial" w:hAnsi="Arial" w:hint="default"/>
        <w:b w:val="0"/>
        <w:i w:val="0"/>
        <w:strike w:val="0"/>
        <w:dstrike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DE66F22"/>
    <w:multiLevelType w:val="hybridMultilevel"/>
    <w:tmpl w:val="71BA8F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2D5A41"/>
    <w:multiLevelType w:val="multilevel"/>
    <w:tmpl w:val="6D7A6CA4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ascii="Arial" w:hAnsi="Arial"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720"/>
      </w:pPr>
      <w:rPr>
        <w:rFonts w:ascii="Comic Sans MS" w:hAnsi="Comic Sans MS" w:hint="default"/>
        <w:strike w:val="0"/>
        <w:dstrike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13414AAE"/>
    <w:multiLevelType w:val="multilevel"/>
    <w:tmpl w:val="AB426DC6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720"/>
      </w:pPr>
      <w:rPr>
        <w:rFonts w:ascii="Arial" w:hAnsi="Arial" w:hint="default"/>
        <w:b w:val="0"/>
        <w:i w:val="0"/>
        <w:strike w:val="0"/>
        <w:dstrike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14D01845"/>
    <w:multiLevelType w:val="hybridMultilevel"/>
    <w:tmpl w:val="9CFCEA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CC40DB"/>
    <w:multiLevelType w:val="hybridMultilevel"/>
    <w:tmpl w:val="A9CA5CF0"/>
    <w:lvl w:ilvl="0" w:tplc="B624FB16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B9133C6"/>
    <w:multiLevelType w:val="multilevel"/>
    <w:tmpl w:val="F19EC594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Palatino Linotype" w:hAnsi="Palatino Linotype"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ascii="Arial" w:hAnsi="Arial"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720"/>
      </w:pPr>
      <w:rPr>
        <w:rFonts w:ascii="Comic Sans MS" w:hAnsi="Comic Sans MS" w:hint="default"/>
        <w:strike w:val="0"/>
        <w:dstrike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" w15:restartNumberingAfterBreak="0">
    <w:nsid w:val="2B7024C9"/>
    <w:multiLevelType w:val="hybridMultilevel"/>
    <w:tmpl w:val="D5827F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EB547A"/>
    <w:multiLevelType w:val="multilevel"/>
    <w:tmpl w:val="BBE842F6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ascii="Palatino Linotype" w:hAnsi="Palatino Linotype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720"/>
      </w:pPr>
      <w:rPr>
        <w:rFonts w:ascii="Arial" w:hAnsi="Arial" w:hint="default"/>
        <w:b w:val="0"/>
        <w:i w:val="0"/>
        <w:strike w:val="0"/>
        <w:dstrike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 w15:restartNumberingAfterBreak="0">
    <w:nsid w:val="2F230102"/>
    <w:multiLevelType w:val="multilevel"/>
    <w:tmpl w:val="6D7A6CA4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ascii="Arial" w:hAnsi="Arial"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720"/>
      </w:pPr>
      <w:rPr>
        <w:rFonts w:ascii="Comic Sans MS" w:hAnsi="Comic Sans MS" w:hint="default"/>
        <w:strike w:val="0"/>
        <w:dstrike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" w15:restartNumberingAfterBreak="0">
    <w:nsid w:val="392753E6"/>
    <w:multiLevelType w:val="hybridMultilevel"/>
    <w:tmpl w:val="C22CB2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ED1DEC"/>
    <w:multiLevelType w:val="hybridMultilevel"/>
    <w:tmpl w:val="1C04503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6D11F25"/>
    <w:multiLevelType w:val="hybridMultilevel"/>
    <w:tmpl w:val="0742EDAA"/>
    <w:lvl w:ilvl="0" w:tplc="395E5D86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93F6752"/>
    <w:multiLevelType w:val="hybridMultilevel"/>
    <w:tmpl w:val="37A40DB8"/>
    <w:lvl w:ilvl="0" w:tplc="AC1C45F4">
      <w:start w:val="1"/>
      <w:numFmt w:val="lowerLetter"/>
      <w:lvlText w:val="%1.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8" w15:restartNumberingAfterBreak="0">
    <w:nsid w:val="6FF0241C"/>
    <w:multiLevelType w:val="hybridMultilevel"/>
    <w:tmpl w:val="F69A28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785938"/>
    <w:multiLevelType w:val="hybridMultilevel"/>
    <w:tmpl w:val="E5627408"/>
    <w:lvl w:ilvl="0" w:tplc="395E5D86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B8560BC"/>
    <w:multiLevelType w:val="hybridMultilevel"/>
    <w:tmpl w:val="B70E4C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2D4594"/>
    <w:multiLevelType w:val="hybridMultilevel"/>
    <w:tmpl w:val="1E90F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9307095">
    <w:abstractNumId w:val="8"/>
  </w:num>
  <w:num w:numId="2" w16cid:durableId="2108311723">
    <w:abstractNumId w:val="0"/>
  </w:num>
  <w:num w:numId="3" w16cid:durableId="466512306">
    <w:abstractNumId w:val="11"/>
  </w:num>
  <w:num w:numId="4" w16cid:durableId="1849321522">
    <w:abstractNumId w:val="14"/>
  </w:num>
  <w:num w:numId="5" w16cid:durableId="1986813569">
    <w:abstractNumId w:val="18"/>
  </w:num>
  <w:num w:numId="6" w16cid:durableId="1270237396">
    <w:abstractNumId w:val="15"/>
  </w:num>
  <w:num w:numId="7" w16cid:durableId="1059665717">
    <w:abstractNumId w:val="5"/>
  </w:num>
  <w:num w:numId="8" w16cid:durableId="1116868198">
    <w:abstractNumId w:val="3"/>
  </w:num>
  <w:num w:numId="9" w16cid:durableId="1359770797">
    <w:abstractNumId w:val="16"/>
  </w:num>
  <w:num w:numId="10" w16cid:durableId="1565792029">
    <w:abstractNumId w:val="1"/>
  </w:num>
  <w:num w:numId="11" w16cid:durableId="424806410">
    <w:abstractNumId w:val="17"/>
  </w:num>
  <w:num w:numId="12" w16cid:durableId="1507404331">
    <w:abstractNumId w:val="9"/>
  </w:num>
  <w:num w:numId="13" w16cid:durableId="940337390">
    <w:abstractNumId w:val="19"/>
  </w:num>
  <w:num w:numId="14" w16cid:durableId="221327518">
    <w:abstractNumId w:val="20"/>
  </w:num>
  <w:num w:numId="15" w16cid:durableId="792598906">
    <w:abstractNumId w:val="10"/>
  </w:num>
  <w:num w:numId="16" w16cid:durableId="1970435536">
    <w:abstractNumId w:val="2"/>
  </w:num>
  <w:num w:numId="17" w16cid:durableId="1324629202">
    <w:abstractNumId w:val="7"/>
  </w:num>
  <w:num w:numId="18" w16cid:durableId="1444837158">
    <w:abstractNumId w:val="6"/>
  </w:num>
  <w:num w:numId="19" w16cid:durableId="1486583170">
    <w:abstractNumId w:val="13"/>
  </w:num>
  <w:num w:numId="20" w16cid:durableId="1280644974">
    <w:abstractNumId w:val="12"/>
  </w:num>
  <w:num w:numId="21" w16cid:durableId="823396235">
    <w:abstractNumId w:val="4"/>
  </w:num>
  <w:num w:numId="22" w16cid:durableId="15521866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NDc0NTCxNLM0NTZS0lEKTi0uzszPAykwqgUAvlZjYiwAAAA="/>
  </w:docVars>
  <w:rsids>
    <w:rsidRoot w:val="00F87E1E"/>
    <w:rsid w:val="00000DB8"/>
    <w:rsid w:val="00007128"/>
    <w:rsid w:val="000259A0"/>
    <w:rsid w:val="000408C4"/>
    <w:rsid w:val="00062EAF"/>
    <w:rsid w:val="000657EE"/>
    <w:rsid w:val="00077C0F"/>
    <w:rsid w:val="00082EE6"/>
    <w:rsid w:val="000A269C"/>
    <w:rsid w:val="000A48AB"/>
    <w:rsid w:val="000A4CE2"/>
    <w:rsid w:val="000B1A0B"/>
    <w:rsid w:val="000B2709"/>
    <w:rsid w:val="000C34FA"/>
    <w:rsid w:val="00130A32"/>
    <w:rsid w:val="00160F2A"/>
    <w:rsid w:val="0016270D"/>
    <w:rsid w:val="00163650"/>
    <w:rsid w:val="00180D81"/>
    <w:rsid w:val="001A5E3E"/>
    <w:rsid w:val="001B1D76"/>
    <w:rsid w:val="001B707E"/>
    <w:rsid w:val="001C7479"/>
    <w:rsid w:val="001E3ED3"/>
    <w:rsid w:val="001E4D36"/>
    <w:rsid w:val="001E5DDE"/>
    <w:rsid w:val="001E6F54"/>
    <w:rsid w:val="001F5CB2"/>
    <w:rsid w:val="002109FB"/>
    <w:rsid w:val="0021173F"/>
    <w:rsid w:val="002302B1"/>
    <w:rsid w:val="00242057"/>
    <w:rsid w:val="00250BC9"/>
    <w:rsid w:val="00255070"/>
    <w:rsid w:val="002636AF"/>
    <w:rsid w:val="0028319A"/>
    <w:rsid w:val="002A036F"/>
    <w:rsid w:val="002E58BC"/>
    <w:rsid w:val="0030555E"/>
    <w:rsid w:val="003127E1"/>
    <w:rsid w:val="003361DE"/>
    <w:rsid w:val="00344E8B"/>
    <w:rsid w:val="00346D43"/>
    <w:rsid w:val="0035043C"/>
    <w:rsid w:val="003554AF"/>
    <w:rsid w:val="00367B63"/>
    <w:rsid w:val="00380876"/>
    <w:rsid w:val="003B30AC"/>
    <w:rsid w:val="003E67AF"/>
    <w:rsid w:val="00421F5E"/>
    <w:rsid w:val="00431DCD"/>
    <w:rsid w:val="00434164"/>
    <w:rsid w:val="00447623"/>
    <w:rsid w:val="0045021F"/>
    <w:rsid w:val="004568F4"/>
    <w:rsid w:val="004720F2"/>
    <w:rsid w:val="004A5B5B"/>
    <w:rsid w:val="004C0C83"/>
    <w:rsid w:val="004E650E"/>
    <w:rsid w:val="004F1945"/>
    <w:rsid w:val="004F7CF0"/>
    <w:rsid w:val="005108DB"/>
    <w:rsid w:val="00515ECE"/>
    <w:rsid w:val="005406DE"/>
    <w:rsid w:val="00541832"/>
    <w:rsid w:val="00552EC5"/>
    <w:rsid w:val="005533A3"/>
    <w:rsid w:val="005703C1"/>
    <w:rsid w:val="005942CE"/>
    <w:rsid w:val="005A0712"/>
    <w:rsid w:val="005B01F8"/>
    <w:rsid w:val="005B0B62"/>
    <w:rsid w:val="005D7E62"/>
    <w:rsid w:val="005E1BCB"/>
    <w:rsid w:val="005F6059"/>
    <w:rsid w:val="00623462"/>
    <w:rsid w:val="00634110"/>
    <w:rsid w:val="00645930"/>
    <w:rsid w:val="00646058"/>
    <w:rsid w:val="006517DC"/>
    <w:rsid w:val="00655E3C"/>
    <w:rsid w:val="00660746"/>
    <w:rsid w:val="00660DCC"/>
    <w:rsid w:val="00661546"/>
    <w:rsid w:val="00674235"/>
    <w:rsid w:val="00693818"/>
    <w:rsid w:val="006A18E0"/>
    <w:rsid w:val="006A5912"/>
    <w:rsid w:val="006B48E0"/>
    <w:rsid w:val="006E2FBA"/>
    <w:rsid w:val="006E30B4"/>
    <w:rsid w:val="007112CE"/>
    <w:rsid w:val="007120B9"/>
    <w:rsid w:val="007166CB"/>
    <w:rsid w:val="0072269B"/>
    <w:rsid w:val="00732FFA"/>
    <w:rsid w:val="00734057"/>
    <w:rsid w:val="007354AF"/>
    <w:rsid w:val="0074038D"/>
    <w:rsid w:val="007464A6"/>
    <w:rsid w:val="007650DF"/>
    <w:rsid w:val="00772BE0"/>
    <w:rsid w:val="00781307"/>
    <w:rsid w:val="007A3982"/>
    <w:rsid w:val="007B4FE4"/>
    <w:rsid w:val="007E5470"/>
    <w:rsid w:val="007F029F"/>
    <w:rsid w:val="007F1353"/>
    <w:rsid w:val="00801037"/>
    <w:rsid w:val="00806024"/>
    <w:rsid w:val="008129A6"/>
    <w:rsid w:val="00821210"/>
    <w:rsid w:val="00825DA5"/>
    <w:rsid w:val="00827400"/>
    <w:rsid w:val="00845FF3"/>
    <w:rsid w:val="00872797"/>
    <w:rsid w:val="0087652B"/>
    <w:rsid w:val="00890969"/>
    <w:rsid w:val="008A4C1B"/>
    <w:rsid w:val="008C7E72"/>
    <w:rsid w:val="008D12ED"/>
    <w:rsid w:val="008D2349"/>
    <w:rsid w:val="008D54C0"/>
    <w:rsid w:val="00901CA0"/>
    <w:rsid w:val="00906C18"/>
    <w:rsid w:val="00907834"/>
    <w:rsid w:val="00910535"/>
    <w:rsid w:val="009215BC"/>
    <w:rsid w:val="00934A47"/>
    <w:rsid w:val="00942A6E"/>
    <w:rsid w:val="009437E5"/>
    <w:rsid w:val="00970E5D"/>
    <w:rsid w:val="009711AD"/>
    <w:rsid w:val="00975685"/>
    <w:rsid w:val="00984DFD"/>
    <w:rsid w:val="009B176E"/>
    <w:rsid w:val="009E22B6"/>
    <w:rsid w:val="00A06AF5"/>
    <w:rsid w:val="00A16C95"/>
    <w:rsid w:val="00A41319"/>
    <w:rsid w:val="00A521D7"/>
    <w:rsid w:val="00A65616"/>
    <w:rsid w:val="00A749EB"/>
    <w:rsid w:val="00A84CAF"/>
    <w:rsid w:val="00AD29AD"/>
    <w:rsid w:val="00AF7CF5"/>
    <w:rsid w:val="00B223AE"/>
    <w:rsid w:val="00B334A3"/>
    <w:rsid w:val="00B35E9F"/>
    <w:rsid w:val="00B450CA"/>
    <w:rsid w:val="00B57DDE"/>
    <w:rsid w:val="00B657CD"/>
    <w:rsid w:val="00B836BC"/>
    <w:rsid w:val="00B86ED1"/>
    <w:rsid w:val="00B91463"/>
    <w:rsid w:val="00B944F2"/>
    <w:rsid w:val="00B953BF"/>
    <w:rsid w:val="00BE5258"/>
    <w:rsid w:val="00BF68D8"/>
    <w:rsid w:val="00C327A7"/>
    <w:rsid w:val="00C40DF4"/>
    <w:rsid w:val="00C47995"/>
    <w:rsid w:val="00C64C1C"/>
    <w:rsid w:val="00C76FD6"/>
    <w:rsid w:val="00C82AE6"/>
    <w:rsid w:val="00C9562D"/>
    <w:rsid w:val="00C97593"/>
    <w:rsid w:val="00CB1F70"/>
    <w:rsid w:val="00CB3196"/>
    <w:rsid w:val="00CC1FE3"/>
    <w:rsid w:val="00CD5457"/>
    <w:rsid w:val="00CF1EC0"/>
    <w:rsid w:val="00D01456"/>
    <w:rsid w:val="00D07736"/>
    <w:rsid w:val="00D1474C"/>
    <w:rsid w:val="00D154C4"/>
    <w:rsid w:val="00D2510E"/>
    <w:rsid w:val="00D26873"/>
    <w:rsid w:val="00D47345"/>
    <w:rsid w:val="00D703DE"/>
    <w:rsid w:val="00D7564A"/>
    <w:rsid w:val="00D85C24"/>
    <w:rsid w:val="00D90DA5"/>
    <w:rsid w:val="00D917F1"/>
    <w:rsid w:val="00DA6F1F"/>
    <w:rsid w:val="00DB0EA8"/>
    <w:rsid w:val="00DB687B"/>
    <w:rsid w:val="00DF60CE"/>
    <w:rsid w:val="00E02621"/>
    <w:rsid w:val="00E05FB1"/>
    <w:rsid w:val="00E22F2C"/>
    <w:rsid w:val="00E32512"/>
    <w:rsid w:val="00E45044"/>
    <w:rsid w:val="00E5153D"/>
    <w:rsid w:val="00E54A0C"/>
    <w:rsid w:val="00E619C5"/>
    <w:rsid w:val="00E63D3D"/>
    <w:rsid w:val="00E65C2F"/>
    <w:rsid w:val="00EA31DB"/>
    <w:rsid w:val="00EA586A"/>
    <w:rsid w:val="00EA74C7"/>
    <w:rsid w:val="00EB6520"/>
    <w:rsid w:val="00EC5715"/>
    <w:rsid w:val="00EE1002"/>
    <w:rsid w:val="00EF5BA3"/>
    <w:rsid w:val="00F06F59"/>
    <w:rsid w:val="00F0736C"/>
    <w:rsid w:val="00F279CE"/>
    <w:rsid w:val="00F55263"/>
    <w:rsid w:val="00F557C1"/>
    <w:rsid w:val="00F671C7"/>
    <w:rsid w:val="00F673B1"/>
    <w:rsid w:val="00F75C58"/>
    <w:rsid w:val="00F87E1E"/>
    <w:rsid w:val="00F94A55"/>
    <w:rsid w:val="00F97B5D"/>
    <w:rsid w:val="00FC2E64"/>
    <w:rsid w:val="00FC3DFB"/>
    <w:rsid w:val="00FD473C"/>
    <w:rsid w:val="00FD75FE"/>
    <w:rsid w:val="00FE1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6081"/>
    <o:shapelayout v:ext="edit">
      <o:idmap v:ext="edit" data="1"/>
    </o:shapelayout>
  </w:shapeDefaults>
  <w:decimalSymbol w:val="."/>
  <w:listSeparator w:val=","/>
  <w14:docId w14:val="558812CE"/>
  <w15:docId w15:val="{0A560909-7F28-43CC-B736-E9206C339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rsid w:val="009E22B6"/>
    <w:pPr>
      <w:keepNext/>
      <w:outlineLvl w:val="0"/>
    </w:pPr>
    <w:rPr>
      <w:rFonts w:ascii="Arial" w:eastAsia="Times New Roman" w:hAnsi="Arial" w:cs="Arial"/>
      <w:b/>
      <w:bCs/>
      <w:szCs w:val="24"/>
    </w:rPr>
  </w:style>
  <w:style w:type="paragraph" w:styleId="Heading3">
    <w:name w:val="heading 3"/>
    <w:basedOn w:val="Normal"/>
    <w:next w:val="Normal"/>
    <w:qFormat/>
    <w:rsid w:val="009E22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86ED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86ED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302B1"/>
    <w:rPr>
      <w:rFonts w:ascii="Tahoma" w:hAnsi="Tahoma" w:cs="Tahoma"/>
      <w:sz w:val="16"/>
      <w:szCs w:val="16"/>
    </w:rPr>
  </w:style>
  <w:style w:type="character" w:styleId="Hyperlink">
    <w:name w:val="Hyperlink"/>
    <w:rsid w:val="009E22B6"/>
    <w:rPr>
      <w:color w:val="0000FF"/>
      <w:u w:val="single"/>
    </w:rPr>
  </w:style>
  <w:style w:type="character" w:styleId="PageNumber">
    <w:name w:val="page number"/>
    <w:basedOn w:val="DefaultParagraphFont"/>
    <w:rsid w:val="009E22B6"/>
  </w:style>
  <w:style w:type="paragraph" w:styleId="BodyTextIndent">
    <w:name w:val="Body Text Indent"/>
    <w:basedOn w:val="Normal"/>
    <w:rsid w:val="009E22B6"/>
    <w:pPr>
      <w:ind w:left="900" w:hanging="540"/>
      <w:jc w:val="both"/>
    </w:pPr>
    <w:rPr>
      <w:rFonts w:eastAsia="Times New Roman"/>
    </w:rPr>
  </w:style>
  <w:style w:type="paragraph" w:styleId="BodyTextIndent2">
    <w:name w:val="Body Text Indent 2"/>
    <w:basedOn w:val="Normal"/>
    <w:rsid w:val="009E22B6"/>
    <w:pPr>
      <w:ind w:left="360" w:hanging="360"/>
      <w:jc w:val="both"/>
    </w:pPr>
    <w:rPr>
      <w:rFonts w:eastAsia="Times New Roman"/>
      <w:b/>
    </w:rPr>
  </w:style>
  <w:style w:type="paragraph" w:styleId="BodyTextIndent3">
    <w:name w:val="Body Text Indent 3"/>
    <w:basedOn w:val="Normal"/>
    <w:rsid w:val="009E22B6"/>
    <w:pPr>
      <w:ind w:left="720" w:hanging="360"/>
      <w:jc w:val="both"/>
    </w:pPr>
    <w:rPr>
      <w:rFonts w:eastAsia="Times New Roman"/>
    </w:rPr>
  </w:style>
  <w:style w:type="character" w:styleId="Strong">
    <w:name w:val="Strong"/>
    <w:qFormat/>
    <w:rsid w:val="005B01F8"/>
    <w:rPr>
      <w:b/>
      <w:bCs/>
    </w:rPr>
  </w:style>
  <w:style w:type="paragraph" w:styleId="NormalWeb">
    <w:name w:val="Normal (Web)"/>
    <w:basedOn w:val="Normal"/>
    <w:uiPriority w:val="99"/>
    <w:rsid w:val="005B01F8"/>
    <w:pPr>
      <w:spacing w:after="100" w:afterAutospacing="1"/>
    </w:pPr>
    <w:rPr>
      <w:rFonts w:ascii="Times New Roman" w:eastAsia="Times New Roman" w:hAnsi="Times New Roman"/>
      <w:szCs w:val="24"/>
    </w:rPr>
  </w:style>
  <w:style w:type="paragraph" w:customStyle="1" w:styleId="staffcarddescription">
    <w:name w:val="staffcarddescription"/>
    <w:basedOn w:val="Normal"/>
    <w:rsid w:val="005B01F8"/>
    <w:pPr>
      <w:spacing w:before="52" w:after="83"/>
      <w:ind w:left="157" w:right="104"/>
    </w:pPr>
    <w:rPr>
      <w:rFonts w:ascii="Times New Roman" w:eastAsia="Times New Roman" w:hAnsi="Times New Roman"/>
      <w:szCs w:val="24"/>
    </w:rPr>
  </w:style>
  <w:style w:type="character" w:customStyle="1" w:styleId="style2">
    <w:name w:val="style2"/>
    <w:basedOn w:val="DefaultParagraphFont"/>
    <w:rsid w:val="005B01F8"/>
  </w:style>
  <w:style w:type="character" w:customStyle="1" w:styleId="HeaderChar">
    <w:name w:val="Header Char"/>
    <w:link w:val="Header"/>
    <w:uiPriority w:val="99"/>
    <w:rsid w:val="00163650"/>
    <w:rPr>
      <w:sz w:val="24"/>
    </w:rPr>
  </w:style>
  <w:style w:type="table" w:styleId="TableGrid">
    <w:name w:val="Table Grid"/>
    <w:basedOn w:val="TableNormal"/>
    <w:uiPriority w:val="59"/>
    <w:rsid w:val="0016365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FE1C5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647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0EFB41E3CB90439CEE19DBB00B4259" ma:contentTypeVersion="18" ma:contentTypeDescription="Create a new document." ma:contentTypeScope="" ma:versionID="157bb315a8b57560ff6b3ee4c62d1c87">
  <xsd:schema xmlns:xsd="http://www.w3.org/2001/XMLSchema" xmlns:xs="http://www.w3.org/2001/XMLSchema" xmlns:p="http://schemas.microsoft.com/office/2006/metadata/properties" xmlns:ns2="754afd9c-c314-42d9-9128-c9c6f96b0cc0" xmlns:ns3="4e0badc2-3943-495b-902d-3d619387bb62" targetNamespace="http://schemas.microsoft.com/office/2006/metadata/properties" ma:root="true" ma:fieldsID="4f805514599103b47c2aaf2b0df5bffc" ns2:_="" ns3:_="">
    <xsd:import namespace="754afd9c-c314-42d9-9128-c9c6f96b0cc0"/>
    <xsd:import namespace="4e0badc2-3943-495b-902d-3d619387bb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4afd9c-c314-42d9-9128-c9c6f96b0cc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a2f376-8481-4cfe-adef-2ed323068583}" ma:internalName="TaxCatchAll" ma:showField="CatchAllData" ma:web="754afd9c-c314-42d9-9128-c9c6f96b0c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badc2-3943-495b-902d-3d619387bb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3b83bf-5a34-45d0-bf74-ccf9241540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54afd9c-c314-42d9-9128-c9c6f96b0cc0" xsi:nil="true"/>
    <lcf76f155ced4ddcb4097134ff3c332f xmlns="4e0badc2-3943-495b-902d-3d619387bb6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FB18764-1A46-4688-8C6E-5CDED9122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010622-91DB-4A35-B10F-2F55F632B2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4afd9c-c314-42d9-9128-c9c6f96b0cc0"/>
    <ds:schemaRef ds:uri="4e0badc2-3943-495b-902d-3d619387bb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F957C0-562D-41D1-A465-BD406189C403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terms/"/>
    <ds:schemaRef ds:uri="4e0badc2-3943-495b-902d-3d619387bb62"/>
    <ds:schemaRef ds:uri="754afd9c-c314-42d9-9128-c9c6f96b0cc0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14</Characters>
  <Application>Microsoft Office Word</Application>
  <DocSecurity>0</DocSecurity>
  <Lines>1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ion</dc:creator>
  <cp:lastModifiedBy>Shelley Lopez</cp:lastModifiedBy>
  <cp:revision>4</cp:revision>
  <cp:lastPrinted>2014-11-10T15:54:00Z</cp:lastPrinted>
  <dcterms:created xsi:type="dcterms:W3CDTF">2025-03-21T19:23:00Z</dcterms:created>
  <dcterms:modified xsi:type="dcterms:W3CDTF">2026-04-0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0EFB41E3CB90439CEE19DBB00B4259</vt:lpwstr>
  </property>
  <property fmtid="{D5CDD505-2E9C-101B-9397-08002B2CF9AE}" pid="3" name="Order">
    <vt:r8>4992800</vt:r8>
  </property>
  <property fmtid="{D5CDD505-2E9C-101B-9397-08002B2CF9AE}" pid="4" name="GrammarlyDocumentId">
    <vt:lpwstr>d90272ee002aa4221fa907a3fc2d653a0ced4fab64bd10f741205bc1974fe78c</vt:lpwstr>
  </property>
  <property fmtid="{D5CDD505-2E9C-101B-9397-08002B2CF9AE}" pid="5" name="MediaServiceImageTags">
    <vt:lpwstr/>
  </property>
</Properties>
</file>